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2B4" w:rsidRDefault="000962B4">
      <w:r>
        <w:t>check222</w:t>
      </w:r>
      <w:bookmarkStart w:id="0" w:name="_GoBack"/>
      <w:bookmarkEnd w:id="0"/>
    </w:p>
    <w:p w:rsidR="00FA7781" w:rsidRDefault="00B94568">
      <w:r>
        <w:t>check</w:t>
      </w:r>
    </w:p>
    <w:p w:rsidR="00FA7781" w:rsidRDefault="00FA7781">
      <w:r>
        <w:t>really?</w:t>
      </w:r>
    </w:p>
    <w:p w:rsidR="00B94568" w:rsidRDefault="00B94568"/>
    <w:p w:rsidR="00B94568" w:rsidRDefault="00B94568"/>
    <w:sectPr w:rsidR="00B94568" w:rsidSect="005541A7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3NDM1MzOxNDM3NTFR0lEKTi0uzszPAykwqQUAYni88SwAAAA="/>
  </w:docVars>
  <w:rsids>
    <w:rsidRoot w:val="00A40561"/>
    <w:rsid w:val="00004FD5"/>
    <w:rsid w:val="0005097C"/>
    <w:rsid w:val="00071949"/>
    <w:rsid w:val="00077032"/>
    <w:rsid w:val="000962B4"/>
    <w:rsid w:val="000A27E5"/>
    <w:rsid w:val="000A718E"/>
    <w:rsid w:val="000C2E1D"/>
    <w:rsid w:val="000C388F"/>
    <w:rsid w:val="000D6CF2"/>
    <w:rsid w:val="000F1D4B"/>
    <w:rsid w:val="001174BE"/>
    <w:rsid w:val="0016201E"/>
    <w:rsid w:val="001F1699"/>
    <w:rsid w:val="0022370E"/>
    <w:rsid w:val="002961F4"/>
    <w:rsid w:val="002A2ED0"/>
    <w:rsid w:val="002B6214"/>
    <w:rsid w:val="002C5116"/>
    <w:rsid w:val="003130DF"/>
    <w:rsid w:val="00354D1E"/>
    <w:rsid w:val="003C7B94"/>
    <w:rsid w:val="00400957"/>
    <w:rsid w:val="004132D7"/>
    <w:rsid w:val="00416E5A"/>
    <w:rsid w:val="004268F9"/>
    <w:rsid w:val="004533E8"/>
    <w:rsid w:val="00460388"/>
    <w:rsid w:val="00490176"/>
    <w:rsid w:val="004B2532"/>
    <w:rsid w:val="004B281E"/>
    <w:rsid w:val="004F7E96"/>
    <w:rsid w:val="0050312D"/>
    <w:rsid w:val="00504A6B"/>
    <w:rsid w:val="00524370"/>
    <w:rsid w:val="00526983"/>
    <w:rsid w:val="00536AE4"/>
    <w:rsid w:val="005541A7"/>
    <w:rsid w:val="00585D7B"/>
    <w:rsid w:val="005A4B28"/>
    <w:rsid w:val="005A761B"/>
    <w:rsid w:val="005D32D6"/>
    <w:rsid w:val="0061064A"/>
    <w:rsid w:val="00610F5B"/>
    <w:rsid w:val="00626253"/>
    <w:rsid w:val="00654235"/>
    <w:rsid w:val="006854E5"/>
    <w:rsid w:val="0068561E"/>
    <w:rsid w:val="006B1C90"/>
    <w:rsid w:val="006D1955"/>
    <w:rsid w:val="006F1934"/>
    <w:rsid w:val="0073475A"/>
    <w:rsid w:val="00735C82"/>
    <w:rsid w:val="00741204"/>
    <w:rsid w:val="00773CAE"/>
    <w:rsid w:val="00786B14"/>
    <w:rsid w:val="00797E94"/>
    <w:rsid w:val="007A3015"/>
    <w:rsid w:val="007B1472"/>
    <w:rsid w:val="00831681"/>
    <w:rsid w:val="008421BB"/>
    <w:rsid w:val="00853902"/>
    <w:rsid w:val="00865EBD"/>
    <w:rsid w:val="008774A7"/>
    <w:rsid w:val="008B2D30"/>
    <w:rsid w:val="008E412F"/>
    <w:rsid w:val="008F06C4"/>
    <w:rsid w:val="009141E7"/>
    <w:rsid w:val="00923A88"/>
    <w:rsid w:val="009574D0"/>
    <w:rsid w:val="0096583E"/>
    <w:rsid w:val="00974AEA"/>
    <w:rsid w:val="009874DE"/>
    <w:rsid w:val="009A7991"/>
    <w:rsid w:val="009B4B70"/>
    <w:rsid w:val="009E5CE5"/>
    <w:rsid w:val="009F2783"/>
    <w:rsid w:val="00A00E38"/>
    <w:rsid w:val="00A031EE"/>
    <w:rsid w:val="00A40561"/>
    <w:rsid w:val="00A72AB2"/>
    <w:rsid w:val="00AA3639"/>
    <w:rsid w:val="00AB62A9"/>
    <w:rsid w:val="00AC178B"/>
    <w:rsid w:val="00B2208E"/>
    <w:rsid w:val="00B45E2C"/>
    <w:rsid w:val="00B53B8F"/>
    <w:rsid w:val="00B7525B"/>
    <w:rsid w:val="00B86071"/>
    <w:rsid w:val="00B94568"/>
    <w:rsid w:val="00BA5709"/>
    <w:rsid w:val="00BD2D02"/>
    <w:rsid w:val="00BE3C59"/>
    <w:rsid w:val="00C05D8B"/>
    <w:rsid w:val="00C17FB5"/>
    <w:rsid w:val="00C20C1D"/>
    <w:rsid w:val="00C43B9F"/>
    <w:rsid w:val="00C958A3"/>
    <w:rsid w:val="00D3563D"/>
    <w:rsid w:val="00D66EC5"/>
    <w:rsid w:val="00D71EEE"/>
    <w:rsid w:val="00D745E7"/>
    <w:rsid w:val="00D77F56"/>
    <w:rsid w:val="00DE1525"/>
    <w:rsid w:val="00E0255F"/>
    <w:rsid w:val="00E20578"/>
    <w:rsid w:val="00E94C28"/>
    <w:rsid w:val="00EA0BB4"/>
    <w:rsid w:val="00EC0C48"/>
    <w:rsid w:val="00F10014"/>
    <w:rsid w:val="00F20A0A"/>
    <w:rsid w:val="00F37738"/>
    <w:rsid w:val="00F40F0D"/>
    <w:rsid w:val="00FA7781"/>
    <w:rsid w:val="00FB453D"/>
    <w:rsid w:val="00FC523C"/>
    <w:rsid w:val="00FD0C95"/>
    <w:rsid w:val="00FE1AD9"/>
    <w:rsid w:val="00FF5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544F0"/>
  <w15:chartTrackingRefBased/>
  <w15:docId w15:val="{02ABEE8D-363A-439C-84CD-AD78C6662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="Times New Roman" w:cs="Times New Roman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. Liu</dc:creator>
  <cp:keywords/>
  <dc:description/>
  <cp:lastModifiedBy>Z. Liu</cp:lastModifiedBy>
  <cp:revision>5</cp:revision>
  <dcterms:created xsi:type="dcterms:W3CDTF">2017-01-13T15:56:00Z</dcterms:created>
  <dcterms:modified xsi:type="dcterms:W3CDTF">2017-01-13T16:35:00Z</dcterms:modified>
</cp:coreProperties>
</file>